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021C1" w14:textId="27777E46" w:rsidR="00EF281C" w:rsidRDefault="0007403B">
      <w:pPr>
        <w:pStyle w:val="NormalWeb"/>
        <w:shd w:val="clear" w:color="auto" w:fill="FFFFFF"/>
        <w:jc w:val="center"/>
        <w:rPr>
          <w:rFonts w:ascii="Verdana" w:eastAsia="Verdana" w:hAnsi="Verdana" w:cs="Verdana"/>
          <w:b/>
          <w:bCs/>
          <w:i/>
          <w:iCs/>
          <w:color w:val="FF0000"/>
          <w:sz w:val="36"/>
          <w:szCs w:val="36"/>
          <w:u w:color="FF0000"/>
        </w:rPr>
      </w:pPr>
      <w:r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>IDSCS’2</w:t>
      </w:r>
      <w:r w:rsidR="00664129"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>4</w:t>
      </w:r>
      <w:r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 xml:space="preserve"> </w:t>
      </w:r>
    </w:p>
    <w:p w14:paraId="265BADAD" w14:textId="77777777" w:rsidR="00EF281C" w:rsidRDefault="0007403B">
      <w:pPr>
        <w:pStyle w:val="NormalWeb"/>
        <w:shd w:val="clear" w:color="auto" w:fill="FFFFFF"/>
        <w:jc w:val="center"/>
        <w:rPr>
          <w:rFonts w:ascii="Verdana" w:eastAsia="Verdana" w:hAnsi="Verdana" w:cs="Verdana"/>
          <w:b/>
          <w:bCs/>
          <w:i/>
          <w:iCs/>
          <w:color w:val="FF0000"/>
          <w:sz w:val="36"/>
          <w:szCs w:val="36"/>
          <w:u w:color="FF0000"/>
        </w:rPr>
      </w:pPr>
      <w:r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 xml:space="preserve">International Conference </w:t>
      </w:r>
    </w:p>
    <w:p w14:paraId="2622810B" w14:textId="77777777" w:rsidR="00EF281C" w:rsidRDefault="0007403B">
      <w:pPr>
        <w:pStyle w:val="NormalWeb"/>
        <w:shd w:val="clear" w:color="auto" w:fill="FFFFFF"/>
        <w:jc w:val="center"/>
        <w:rPr>
          <w:rFonts w:ascii="Verdana" w:eastAsia="Verdana" w:hAnsi="Verdana" w:cs="Verdana"/>
          <w:b/>
          <w:bCs/>
          <w:i/>
          <w:iCs/>
          <w:color w:val="FF0000"/>
          <w:sz w:val="36"/>
          <w:szCs w:val="36"/>
          <w:u w:color="FF0000"/>
        </w:rPr>
      </w:pPr>
      <w:r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>on</w:t>
      </w:r>
    </w:p>
    <w:p w14:paraId="14BD4982" w14:textId="78734743" w:rsidR="00EF281C" w:rsidRDefault="0007403B">
      <w:pPr>
        <w:pStyle w:val="NormalWeb"/>
        <w:shd w:val="clear" w:color="auto" w:fill="FFFFFF"/>
        <w:jc w:val="center"/>
        <w:rPr>
          <w:rFonts w:ascii="Verdana" w:eastAsia="Verdana" w:hAnsi="Verdana" w:cs="Verdana"/>
          <w:b/>
          <w:bCs/>
          <w:i/>
          <w:iCs/>
          <w:color w:val="FF0000"/>
          <w:sz w:val="36"/>
          <w:szCs w:val="36"/>
          <w:u w:color="FF0000"/>
        </w:rPr>
      </w:pPr>
      <w:r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 xml:space="preserve">Data Science, Computation and Security </w:t>
      </w:r>
    </w:p>
    <w:p w14:paraId="3CB9B0C8" w14:textId="43F61ABB" w:rsidR="00EF281C" w:rsidRDefault="0007403B">
      <w:pPr>
        <w:pStyle w:val="NormalWeb"/>
        <w:shd w:val="clear" w:color="auto" w:fill="FFFFFF"/>
        <w:jc w:val="center"/>
        <w:rPr>
          <w:rFonts w:ascii="Verdana" w:eastAsia="Verdana" w:hAnsi="Verdana" w:cs="Verdana"/>
          <w:b/>
          <w:bCs/>
          <w:color w:val="222222"/>
          <w:sz w:val="20"/>
          <w:szCs w:val="20"/>
          <w:u w:color="222222"/>
        </w:rPr>
      </w:pPr>
      <w:r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>(</w:t>
      </w:r>
      <w:r w:rsidR="00B468B8"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>0</w:t>
      </w:r>
      <w:r w:rsidR="00664129"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>8</w:t>
      </w:r>
      <w:r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>-</w:t>
      </w:r>
      <w:r w:rsidR="00B468B8"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>0</w:t>
      </w:r>
      <w:r w:rsidR="00664129"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>9</w:t>
      </w:r>
      <w:r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 xml:space="preserve"> </w:t>
      </w:r>
      <w:r w:rsidR="00B468B8"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>November</w:t>
      </w:r>
      <w:r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 xml:space="preserve"> 202</w:t>
      </w:r>
      <w:r w:rsidR="00664129"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>4</w:t>
      </w:r>
      <w:r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 xml:space="preserve">) </w:t>
      </w:r>
    </w:p>
    <w:p w14:paraId="3ABFB71B" w14:textId="77777777" w:rsidR="00EF281C" w:rsidRDefault="00EF2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E06777" w14:textId="77777777" w:rsidR="00EF281C" w:rsidRDefault="00EF2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6EE2636" w14:textId="77777777" w:rsidR="00EF281C" w:rsidRDefault="00074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aper ID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Date:  </w:t>
      </w:r>
    </w:p>
    <w:p w14:paraId="193CA143" w14:textId="77777777" w:rsidR="00EF281C" w:rsidRDefault="0007403B">
      <w:pPr>
        <w:pStyle w:val="Heading4"/>
        <w:rPr>
          <w:b w:val="0"/>
          <w:bCs w:val="0"/>
        </w:rPr>
      </w:pPr>
      <w:r>
        <w:rPr>
          <w:b w:val="0"/>
          <w:bCs w:val="0"/>
        </w:rPr>
        <w:t>Paper Title:</w:t>
      </w:r>
    </w:p>
    <w:p w14:paraId="4603514B" w14:textId="77777777" w:rsidR="00EF281C" w:rsidRDefault="00EF281C">
      <w:pPr>
        <w:pStyle w:val="BodyText"/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8528ECE" w14:textId="77777777" w:rsidR="00EF281C" w:rsidRDefault="00EF281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23D1F2B" w14:textId="77777777" w:rsidR="00EF281C" w:rsidRDefault="00EF281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DE1A683" w14:textId="77777777" w:rsidR="00EF281C" w:rsidRDefault="000740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Master List of Revisions/ Rebuttals</w:t>
      </w:r>
    </w:p>
    <w:p w14:paraId="34BDCD07" w14:textId="77777777" w:rsidR="00EF281C" w:rsidRDefault="00EF281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W w:w="902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29"/>
        <w:gridCol w:w="4045"/>
        <w:gridCol w:w="4046"/>
      </w:tblGrid>
      <w:tr w:rsidR="00EF281C" w14:paraId="5D3B80D6" w14:textId="77777777" w:rsidTr="00761ED9">
        <w:trPr>
          <w:trHeight w:val="1500"/>
          <w:jc w:val="center"/>
        </w:trPr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F4C6C" w14:textId="77777777" w:rsidR="00EF281C" w:rsidRDefault="0007403B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. No.</w:t>
            </w:r>
          </w:p>
        </w:tc>
        <w:tc>
          <w:tcPr>
            <w:tcW w:w="4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3C4FD" w14:textId="77777777" w:rsidR="00EF281C" w:rsidRDefault="000740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omments of Reviewers / Referees</w:t>
            </w:r>
          </w:p>
          <w:p w14:paraId="6F39248E" w14:textId="77777777" w:rsidR="00EF281C" w:rsidRDefault="00EF2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E3C4528" w14:textId="77777777" w:rsidR="00EF281C" w:rsidRDefault="00EF2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69360D2F" w14:textId="77777777" w:rsidR="00EF281C" w:rsidRDefault="00EF2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59A4B571" w14:textId="77777777" w:rsidR="00EF281C" w:rsidRDefault="0007403B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Review 1</w:t>
            </w:r>
          </w:p>
        </w:tc>
        <w:tc>
          <w:tcPr>
            <w:tcW w:w="4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D18313" w14:textId="77777777" w:rsidR="00EF281C" w:rsidRDefault="000740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Author’s Response</w:t>
            </w:r>
          </w:p>
          <w:p w14:paraId="669E2D44" w14:textId="77777777" w:rsidR="00EF281C" w:rsidRDefault="0007403B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Compliances / Revisions carried out by the Author / Rebuttals)</w:t>
            </w:r>
          </w:p>
        </w:tc>
      </w:tr>
      <w:tr w:rsidR="00EF281C" w14:paraId="01667176" w14:textId="77777777" w:rsidTr="00761ED9">
        <w:trPr>
          <w:trHeight w:val="481"/>
          <w:jc w:val="center"/>
        </w:trPr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CA8A9A" w14:textId="29915A71" w:rsidR="00EF281C" w:rsidRPr="00664129" w:rsidRDefault="0007403B" w:rsidP="0066412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4129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</w:p>
        </w:tc>
        <w:tc>
          <w:tcPr>
            <w:tcW w:w="4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340F42" w14:textId="77777777" w:rsidR="00EF281C" w:rsidRDefault="00EF281C"/>
        </w:tc>
        <w:tc>
          <w:tcPr>
            <w:tcW w:w="4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3A4499" w14:textId="77777777" w:rsidR="00EF281C" w:rsidRDefault="00EF281C"/>
        </w:tc>
      </w:tr>
      <w:tr w:rsidR="00EF281C" w14:paraId="544F6E01" w14:textId="77777777" w:rsidTr="00761ED9">
        <w:trPr>
          <w:trHeight w:val="300"/>
          <w:jc w:val="center"/>
        </w:trPr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1B611B" w14:textId="77777777" w:rsidR="00EF281C" w:rsidRDefault="00EF281C"/>
        </w:tc>
        <w:tc>
          <w:tcPr>
            <w:tcW w:w="4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92D36" w14:textId="77777777" w:rsidR="00EF281C" w:rsidRDefault="00EF281C"/>
        </w:tc>
        <w:tc>
          <w:tcPr>
            <w:tcW w:w="4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F86536" w14:textId="77777777" w:rsidR="00EF281C" w:rsidRDefault="00EF281C"/>
        </w:tc>
      </w:tr>
      <w:tr w:rsidR="00EF281C" w14:paraId="491D6631" w14:textId="77777777" w:rsidTr="00761ED9">
        <w:trPr>
          <w:trHeight w:val="481"/>
          <w:jc w:val="center"/>
        </w:trPr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C0EB5" w14:textId="77777777" w:rsidR="00EF281C" w:rsidRDefault="00EF281C"/>
        </w:tc>
        <w:tc>
          <w:tcPr>
            <w:tcW w:w="4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0CFBBD" w14:textId="77777777" w:rsidR="00EF281C" w:rsidRDefault="00EF281C"/>
        </w:tc>
        <w:tc>
          <w:tcPr>
            <w:tcW w:w="4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24E2A" w14:textId="77777777" w:rsidR="00EF281C" w:rsidRDefault="00EF281C"/>
        </w:tc>
      </w:tr>
      <w:tr w:rsidR="00EF281C" w14:paraId="3C422529" w14:textId="77777777" w:rsidTr="00761ED9">
        <w:trPr>
          <w:trHeight w:val="300"/>
          <w:jc w:val="center"/>
        </w:trPr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E643D7" w14:textId="77777777" w:rsidR="00EF281C" w:rsidRDefault="00EF281C"/>
        </w:tc>
        <w:tc>
          <w:tcPr>
            <w:tcW w:w="4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C54102" w14:textId="77777777" w:rsidR="00EF281C" w:rsidRDefault="00EF281C"/>
        </w:tc>
        <w:tc>
          <w:tcPr>
            <w:tcW w:w="4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5BC284" w14:textId="77777777" w:rsidR="00EF281C" w:rsidRDefault="00EF281C"/>
        </w:tc>
      </w:tr>
      <w:tr w:rsidR="00EF281C" w14:paraId="0EE4D58F" w14:textId="77777777" w:rsidTr="00761ED9">
        <w:trPr>
          <w:trHeight w:val="737"/>
          <w:jc w:val="center"/>
        </w:trPr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985C40" w14:textId="77777777" w:rsidR="00EF281C" w:rsidRDefault="00EF281C"/>
        </w:tc>
        <w:tc>
          <w:tcPr>
            <w:tcW w:w="4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17F299" w14:textId="77777777" w:rsidR="00EF281C" w:rsidRDefault="00EF281C"/>
        </w:tc>
        <w:tc>
          <w:tcPr>
            <w:tcW w:w="4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C287E9" w14:textId="77777777" w:rsidR="00EF281C" w:rsidRDefault="00EF281C"/>
        </w:tc>
      </w:tr>
      <w:tr w:rsidR="00EF281C" w14:paraId="1741C0BA" w14:textId="77777777" w:rsidTr="00761ED9">
        <w:trPr>
          <w:trHeight w:val="1134"/>
          <w:jc w:val="center"/>
        </w:trPr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17CE0" w14:textId="77777777" w:rsidR="00EF281C" w:rsidRDefault="00EF281C"/>
        </w:tc>
        <w:tc>
          <w:tcPr>
            <w:tcW w:w="4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80AAD8" w14:textId="77777777" w:rsidR="00EF281C" w:rsidRDefault="0007403B">
            <w:pPr>
              <w:jc w:val="center"/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Review 2</w:t>
            </w:r>
          </w:p>
        </w:tc>
        <w:tc>
          <w:tcPr>
            <w:tcW w:w="4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26D18C" w14:textId="77777777" w:rsidR="00EF281C" w:rsidRDefault="00EF281C"/>
        </w:tc>
      </w:tr>
      <w:tr w:rsidR="00EF281C" w14:paraId="13A7870A" w14:textId="77777777" w:rsidTr="00761ED9">
        <w:trPr>
          <w:trHeight w:val="1134"/>
          <w:jc w:val="center"/>
        </w:trPr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8B6361" w14:textId="77777777" w:rsidR="00EF281C" w:rsidRDefault="00EF281C"/>
        </w:tc>
        <w:tc>
          <w:tcPr>
            <w:tcW w:w="4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068D7" w14:textId="77777777" w:rsidR="00EF281C" w:rsidRDefault="00EF281C"/>
        </w:tc>
        <w:tc>
          <w:tcPr>
            <w:tcW w:w="4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2C977" w14:textId="77777777" w:rsidR="00EF281C" w:rsidRDefault="00EF281C"/>
        </w:tc>
      </w:tr>
      <w:tr w:rsidR="00EF281C" w14:paraId="5157F2A0" w14:textId="77777777" w:rsidTr="00761ED9">
        <w:trPr>
          <w:trHeight w:val="737"/>
          <w:jc w:val="center"/>
        </w:trPr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F455F0" w14:textId="77777777" w:rsidR="00EF281C" w:rsidRDefault="00EF281C"/>
        </w:tc>
        <w:tc>
          <w:tcPr>
            <w:tcW w:w="4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91A0B7" w14:textId="77777777" w:rsidR="00EF281C" w:rsidRDefault="00EF281C"/>
        </w:tc>
        <w:tc>
          <w:tcPr>
            <w:tcW w:w="4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CF8617" w14:textId="77777777" w:rsidR="00EF281C" w:rsidRDefault="00EF281C"/>
        </w:tc>
      </w:tr>
    </w:tbl>
    <w:p w14:paraId="70939F73" w14:textId="461C585F" w:rsidR="00EF281C" w:rsidRDefault="00EF281C">
      <w:pPr>
        <w:spacing w:after="0" w:line="240" w:lineRule="auto"/>
      </w:pPr>
    </w:p>
    <w:sectPr w:rsidR="00EF281C">
      <w:headerReference w:type="default" r:id="rId7"/>
      <w:footerReference w:type="default" r:id="rId8"/>
      <w:pgSz w:w="11900" w:h="16840"/>
      <w:pgMar w:top="900" w:right="1440" w:bottom="90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737C1" w14:textId="77777777" w:rsidR="00621E9A" w:rsidRDefault="00621E9A">
      <w:pPr>
        <w:spacing w:after="0" w:line="240" w:lineRule="auto"/>
      </w:pPr>
      <w:r>
        <w:separator/>
      </w:r>
    </w:p>
  </w:endnote>
  <w:endnote w:type="continuationSeparator" w:id="0">
    <w:p w14:paraId="01B4C949" w14:textId="77777777" w:rsidR="00621E9A" w:rsidRDefault="00621E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5F4B2" w14:textId="77777777" w:rsidR="00EF281C" w:rsidRDefault="00EF281C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317F3" w14:textId="77777777" w:rsidR="00621E9A" w:rsidRDefault="00621E9A">
      <w:pPr>
        <w:spacing w:after="0" w:line="240" w:lineRule="auto"/>
      </w:pPr>
      <w:r>
        <w:separator/>
      </w:r>
    </w:p>
  </w:footnote>
  <w:footnote w:type="continuationSeparator" w:id="0">
    <w:p w14:paraId="18F9879E" w14:textId="77777777" w:rsidR="00621E9A" w:rsidRDefault="00621E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93F76" w14:textId="77777777" w:rsidR="00EF281C" w:rsidRDefault="00EF281C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991A69"/>
    <w:multiLevelType w:val="hybridMultilevel"/>
    <w:tmpl w:val="E23EF6B8"/>
    <w:lvl w:ilvl="0" w:tplc="AE92AF48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CDE5610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5E4DAAA">
      <w:start w:val="1"/>
      <w:numFmt w:val="lowerRoman"/>
      <w:lvlText w:val="%3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D6E27C6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FEE67D0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7B89FD6">
      <w:start w:val="1"/>
      <w:numFmt w:val="lowerRoman"/>
      <w:lvlText w:val="%6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300C904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F843066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3D0AEBE">
      <w:start w:val="1"/>
      <w:numFmt w:val="lowerRoman"/>
      <w:lvlText w:val="%9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601500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doNotDisplayPageBoundaries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QRiE2NzIyMDEyUdpeDU4uLM/DyQAsNaALXFU2gsAAAA"/>
  </w:docVars>
  <w:rsids>
    <w:rsidRoot w:val="00EF281C"/>
    <w:rsid w:val="0007403B"/>
    <w:rsid w:val="000F2465"/>
    <w:rsid w:val="002B5365"/>
    <w:rsid w:val="0040235F"/>
    <w:rsid w:val="005C41D7"/>
    <w:rsid w:val="00621E9A"/>
    <w:rsid w:val="00664129"/>
    <w:rsid w:val="0070204B"/>
    <w:rsid w:val="00761ED9"/>
    <w:rsid w:val="009C7D05"/>
    <w:rsid w:val="00A34DD2"/>
    <w:rsid w:val="00B468B8"/>
    <w:rsid w:val="00C35F1D"/>
    <w:rsid w:val="00EF281C"/>
    <w:rsid w:val="00FC5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6D788"/>
  <w15:docId w15:val="{14ACCBA7-6E9B-4260-9735-F7CA83241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IN" w:eastAsia="en-I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uiPriority w:val="9"/>
    <w:unhideWhenUsed/>
    <w:qFormat/>
    <w:pPr>
      <w:spacing w:before="100" w:after="100"/>
      <w:outlineLvl w:val="3"/>
    </w:pPr>
    <w:rPr>
      <w:rFonts w:cs="Arial Unicode MS"/>
      <w:b/>
      <w:bCs/>
      <w:color w:val="000000"/>
      <w:sz w:val="24"/>
      <w:szCs w:val="24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NormalWeb">
    <w:name w:val="Normal (Web)"/>
    <w:pPr>
      <w:spacing w:before="100" w:after="100"/>
    </w:pPr>
    <w:rPr>
      <w:rFonts w:cs="Arial Unicode MS"/>
      <w:color w:val="000000"/>
      <w:sz w:val="24"/>
      <w:szCs w:val="24"/>
      <w:u w:color="000000"/>
      <w:lang w:val="en-US"/>
    </w:rPr>
  </w:style>
  <w:style w:type="paragraph" w:styleId="BodyText">
    <w:name w:val="Body Text"/>
    <w:pPr>
      <w:spacing w:line="48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en-US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character" w:customStyle="1" w:styleId="Link">
    <w:name w:val="Link"/>
    <w:rPr>
      <w:outline w:val="0"/>
      <w:color w:val="0563C1"/>
      <w:u w:val="single" w:color="0563C1"/>
    </w:rPr>
  </w:style>
  <w:style w:type="character" w:customStyle="1" w:styleId="Hyperlink0">
    <w:name w:val="Hyperlink.0"/>
    <w:basedOn w:val="Link"/>
    <w:rPr>
      <w:rFonts w:ascii="Times New Roman" w:eastAsia="Times New Roman" w:hAnsi="Times New Roman" w:cs="Times New Roman"/>
      <w:b/>
      <w:bCs/>
      <w:outline w:val="0"/>
      <w:color w:val="0563C1"/>
      <w:sz w:val="24"/>
      <w:szCs w:val="24"/>
      <w:u w:val="single" w:color="0563C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</Words>
  <Characters>311</Characters>
  <Application>Microsoft Office Word</Application>
  <DocSecurity>0</DocSecurity>
  <Lines>2</Lines>
  <Paragraphs>1</Paragraphs>
  <ScaleCrop>false</ScaleCrop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iksha</dc:creator>
  <cp:lastModifiedBy>SAMIKSHA SHUKLA</cp:lastModifiedBy>
  <cp:revision>3</cp:revision>
  <dcterms:created xsi:type="dcterms:W3CDTF">2024-10-03T12:46:00Z</dcterms:created>
  <dcterms:modified xsi:type="dcterms:W3CDTF">2024-10-03T12:46:00Z</dcterms:modified>
</cp:coreProperties>
</file>